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17A4E9" w14:textId="7DBF1367" w:rsidR="00D15EE3" w:rsidRPr="00A45D73" w:rsidRDefault="00D15EE3" w:rsidP="00D15EE3">
      <w:pPr>
        <w:spacing w:after="0" w:line="240" w:lineRule="auto"/>
        <w:jc w:val="center"/>
        <w:rPr>
          <w:b/>
          <w:sz w:val="28"/>
          <w:szCs w:val="28"/>
        </w:rPr>
      </w:pPr>
      <w:r w:rsidRPr="00A45D73">
        <w:rPr>
          <w:b/>
          <w:sz w:val="28"/>
          <w:szCs w:val="28"/>
        </w:rPr>
        <w:t>Week 1</w:t>
      </w:r>
    </w:p>
    <w:p w14:paraId="26586083" w14:textId="4F60F023" w:rsidR="00246EEC" w:rsidRPr="00A45D73" w:rsidRDefault="00246EEC" w:rsidP="00D15EE3">
      <w:pPr>
        <w:spacing w:after="0" w:line="240" w:lineRule="auto"/>
        <w:jc w:val="center"/>
      </w:pPr>
      <w:r w:rsidRPr="00A45D73">
        <w:t>(31</w:t>
      </w:r>
      <w:r w:rsidRPr="00A45D73">
        <w:rPr>
          <w:vertAlign w:val="superscript"/>
        </w:rPr>
        <w:t>st</w:t>
      </w:r>
      <w:r w:rsidRPr="00A45D73">
        <w:t xml:space="preserve"> January – 7</w:t>
      </w:r>
      <w:r w:rsidRPr="00A45D73">
        <w:rPr>
          <w:vertAlign w:val="superscript"/>
        </w:rPr>
        <w:t>th</w:t>
      </w:r>
      <w:r w:rsidRPr="00A45D73">
        <w:t xml:space="preserve"> February)</w:t>
      </w:r>
    </w:p>
    <w:p w14:paraId="37B5B660" w14:textId="51224176" w:rsidR="00D15EE3" w:rsidRPr="00A45D73" w:rsidRDefault="00D15EE3" w:rsidP="00D15EE3">
      <w:pPr>
        <w:spacing w:after="0" w:line="240" w:lineRule="auto"/>
        <w:jc w:val="center"/>
        <w:rPr>
          <w:b/>
        </w:rPr>
      </w:pPr>
    </w:p>
    <w:p w14:paraId="2FB9FBFF" w14:textId="7777777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Meeting</w:t>
      </w:r>
    </w:p>
    <w:p w14:paraId="1F6593D5" w14:textId="06CE7CD8" w:rsidR="00D15EE3" w:rsidRPr="00A45D73" w:rsidRDefault="00D15EE3" w:rsidP="006620EF">
      <w:pPr>
        <w:spacing w:after="120" w:line="240" w:lineRule="auto"/>
        <w:rPr>
          <w:b/>
        </w:rPr>
      </w:pPr>
      <w:r w:rsidRPr="00A45D73">
        <w:t>(Thursday 31</w:t>
      </w:r>
      <w:r w:rsidRPr="00A45D73">
        <w:rPr>
          <w:vertAlign w:val="superscript"/>
        </w:rPr>
        <w:t>st</w:t>
      </w:r>
      <w:r w:rsidRPr="00A45D73">
        <w:t xml:space="preserve"> January)</w:t>
      </w:r>
    </w:p>
    <w:p w14:paraId="4904FC54" w14:textId="65D7F6F9" w:rsidR="00D15EE3" w:rsidRPr="00A45D73" w:rsidRDefault="00D15EE3" w:rsidP="00246EEC">
      <w:pPr>
        <w:spacing w:after="0" w:line="240" w:lineRule="auto"/>
        <w:rPr>
          <w:b/>
        </w:rPr>
      </w:pPr>
      <w:r w:rsidRPr="00A45D73">
        <w:rPr>
          <w:b/>
        </w:rPr>
        <w:t>Attendees:</w:t>
      </w:r>
    </w:p>
    <w:p w14:paraId="292A909D" w14:textId="6641B54F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Cameron Armstrong</w:t>
      </w:r>
    </w:p>
    <w:p w14:paraId="01D57C8F" w14:textId="46FD1CD4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Daniel Olsson</w:t>
      </w:r>
    </w:p>
    <w:p w14:paraId="60546F0D" w14:textId="5E68C19E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ack Fisher</w:t>
      </w:r>
    </w:p>
    <w:p w14:paraId="73D8C4D4" w14:textId="52D2AC5B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e Douthwaite</w:t>
      </w:r>
    </w:p>
    <w:p w14:paraId="63CB864C" w14:textId="7747D7BD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sh Whelan</w:t>
      </w:r>
    </w:p>
    <w:p w14:paraId="1EAAB4F1" w14:textId="68550E26" w:rsidR="00D15EE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Sehun Babatunde</w:t>
      </w:r>
    </w:p>
    <w:p w14:paraId="220CB68D" w14:textId="77777777" w:rsidR="00A45D73" w:rsidRPr="00A45D73" w:rsidRDefault="00A45D73" w:rsidP="00A45D73">
      <w:pPr>
        <w:spacing w:after="0" w:line="240" w:lineRule="auto"/>
      </w:pPr>
    </w:p>
    <w:p w14:paraId="548B0810" w14:textId="07FBBD0B" w:rsidR="00246EEC" w:rsidRPr="00A45D73" w:rsidRDefault="00246EEC" w:rsidP="00246EEC">
      <w:pPr>
        <w:spacing w:after="0" w:line="240" w:lineRule="auto"/>
        <w:rPr>
          <w:b/>
        </w:rPr>
      </w:pPr>
      <w:r w:rsidRPr="00A45D73">
        <w:rPr>
          <w:b/>
        </w:rPr>
        <w:t>Meeting</w:t>
      </w:r>
      <w:r w:rsidR="00A45D73">
        <w:rPr>
          <w:b/>
        </w:rPr>
        <w:t xml:space="preserve"> Log</w:t>
      </w:r>
      <w:r w:rsidRPr="00A45D73">
        <w:rPr>
          <w:b/>
        </w:rPr>
        <w:t>:</w:t>
      </w:r>
    </w:p>
    <w:p w14:paraId="04DB02B4" w14:textId="5C94D458" w:rsidR="00D15EE3" w:rsidRPr="00A45D73" w:rsidRDefault="00246EEC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A</w:t>
      </w:r>
      <w:r w:rsidR="00D15EE3" w:rsidRPr="00A45D73">
        <w:t>greed upon our</w:t>
      </w:r>
      <w:r w:rsidRPr="00A45D73">
        <w:t xml:space="preserve"> applications</w:t>
      </w:r>
      <w:r w:rsidR="00D15EE3" w:rsidRPr="00A45D73">
        <w:t xml:space="preserve"> target audience</w:t>
      </w:r>
      <w:r w:rsidRPr="00A45D73">
        <w:t>,</w:t>
      </w:r>
      <w:r w:rsidR="00D15EE3" w:rsidRPr="00A45D73">
        <w:t xml:space="preserve"> children with autism</w:t>
      </w:r>
      <w:r w:rsidRPr="00A45D73">
        <w:t>.</w:t>
      </w:r>
    </w:p>
    <w:p w14:paraId="0052D799" w14:textId="1DDD9683" w:rsidR="00246EEC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GitHub</w:t>
      </w:r>
      <w:r w:rsidR="00A45D73">
        <w:t xml:space="preserve"> will be used</w:t>
      </w:r>
      <w:r w:rsidRPr="00A45D73">
        <w:t xml:space="preserve"> for version control</w:t>
      </w:r>
      <w:r w:rsidR="00246EEC" w:rsidRPr="00A45D73">
        <w:t>, issue tracking and file sharing.</w:t>
      </w:r>
    </w:p>
    <w:p w14:paraId="53F066A3" w14:textId="3EABCB8B" w:rsidR="00A45D73" w:rsidRPr="00A45D73" w:rsidRDefault="00A45D73" w:rsidP="00246EE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GitHub projects will be used for task assignment </w:t>
      </w:r>
      <w:r w:rsidR="00191F6B">
        <w:t>and as a Kanban board.</w:t>
      </w:r>
    </w:p>
    <w:p w14:paraId="77DCEAE1" w14:textId="0AAD626C" w:rsidR="006620EF" w:rsidRDefault="00246EEC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 xml:space="preserve">A group </w:t>
      </w:r>
      <w:r w:rsidR="00E00274" w:rsidRPr="00A45D73">
        <w:t xml:space="preserve">repository </w:t>
      </w:r>
      <w:r w:rsidR="00E00274">
        <w:t>on</w:t>
      </w:r>
      <w:r w:rsidR="00435A53">
        <w:t xml:space="preserve"> GitHub </w:t>
      </w:r>
      <w:r w:rsidRPr="00A45D73">
        <w:t>was created by Jack Fisher, and each member was added.</w:t>
      </w:r>
    </w:p>
    <w:p w14:paraId="7332D4C3" w14:textId="77777777" w:rsidR="00A45D73" w:rsidRPr="00A45D73" w:rsidRDefault="00A45D73" w:rsidP="00A45D73">
      <w:pPr>
        <w:spacing w:after="0" w:line="240" w:lineRule="auto"/>
      </w:pPr>
    </w:p>
    <w:p w14:paraId="7633506D" w14:textId="712B9EF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Actions</w:t>
      </w:r>
    </w:p>
    <w:p w14:paraId="6651BED8" w14:textId="0F40AFDE" w:rsidR="00246EEC" w:rsidRPr="00A45D73" w:rsidRDefault="00246EEC" w:rsidP="00246EEC">
      <w:pPr>
        <w:spacing w:after="0" w:line="240" w:lineRule="auto"/>
      </w:pPr>
      <w:r w:rsidRPr="00A45D73">
        <w:t>Josh Whelan created a</w:t>
      </w:r>
      <w:r w:rsidR="00A45D73" w:rsidRPr="00A45D73">
        <w:t>n initial</w:t>
      </w:r>
      <w:r w:rsidRPr="00A45D73">
        <w:t xml:space="preserve"> list of problems to consider when </w:t>
      </w:r>
      <w:r w:rsidR="006620EF" w:rsidRPr="00A45D73">
        <w:t>researching for our application, including common issues associated with autism and possible solutions.</w:t>
      </w:r>
    </w:p>
    <w:p w14:paraId="70CF530D" w14:textId="3FAC6628" w:rsidR="006620EF" w:rsidRPr="00A45D73" w:rsidRDefault="006620EF" w:rsidP="00246EEC">
      <w:pPr>
        <w:spacing w:after="0" w:line="240" w:lineRule="auto"/>
      </w:pPr>
    </w:p>
    <w:p w14:paraId="39C97C86" w14:textId="09472DB1" w:rsidR="00705486" w:rsidRDefault="006620EF" w:rsidP="00246EEC">
      <w:pPr>
        <w:spacing w:after="0" w:line="240" w:lineRule="auto"/>
      </w:pPr>
      <w:r w:rsidRPr="00A45D73">
        <w:t xml:space="preserve">Jack Fisher added assignment information (assignment brief breakdown with deadlines) to the GitHub repository and added a list </w:t>
      </w:r>
      <w:r w:rsidR="006E45D1">
        <w:t>resources (</w:t>
      </w:r>
      <w:hyperlink r:id="rId7" w:history="1">
        <w:r w:rsidR="006E45D1">
          <w:rPr>
            <w:rStyle w:val="Hyperlink"/>
          </w:rPr>
          <w:t>https://github.com/crouchbindset/professionalskills</w:t>
        </w:r>
      </w:hyperlink>
      <w:r w:rsidR="006E45D1">
        <w:t>).</w:t>
      </w:r>
    </w:p>
    <w:p w14:paraId="257A4376" w14:textId="5E7ACCBF" w:rsidR="006620EF" w:rsidRPr="00A45D73" w:rsidRDefault="006620EF" w:rsidP="00246EEC">
      <w:pPr>
        <w:spacing w:after="0" w:line="240" w:lineRule="auto"/>
      </w:pPr>
    </w:p>
    <w:p w14:paraId="280DB526" w14:textId="6A5F8AA9" w:rsidR="006620EF" w:rsidRPr="00A45D73" w:rsidRDefault="006620EF" w:rsidP="006620EF">
      <w:pPr>
        <w:spacing w:after="120" w:line="240" w:lineRule="auto"/>
      </w:pPr>
      <w:r w:rsidRPr="00A45D73">
        <w:t xml:space="preserve">The Project Proposal was split up and each member assigned themselves to a </w:t>
      </w:r>
      <w:r w:rsidR="00A45D73" w:rsidRPr="00A45D73">
        <w:t>task</w:t>
      </w:r>
      <w:r w:rsidRPr="00A45D73">
        <w:t xml:space="preserve"> to be </w:t>
      </w:r>
      <w:r w:rsidR="00A45D73" w:rsidRPr="00A45D73">
        <w:t>uploaded</w:t>
      </w:r>
      <w:r w:rsidRPr="00A45D73">
        <w:t xml:space="preserve"> before the 8</w:t>
      </w:r>
      <w:r w:rsidRPr="00A45D73">
        <w:rPr>
          <w:vertAlign w:val="superscript"/>
        </w:rPr>
        <w:t>th</w:t>
      </w:r>
      <w:r w:rsidRPr="00A45D73">
        <w:t xml:space="preserve"> February deadline</w:t>
      </w:r>
      <w:r w:rsidR="00A45D73" w:rsidRPr="00A45D73">
        <w:t>:</w:t>
      </w:r>
    </w:p>
    <w:p w14:paraId="66D0A0D8" w14:textId="711471AB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t>Cameron Armstrong</w:t>
      </w:r>
      <w:r w:rsidR="00705486">
        <w:t xml:space="preserve"> (2 hours)</w:t>
      </w:r>
    </w:p>
    <w:p w14:paraId="5967A7D7" w14:textId="66E408F3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t xml:space="preserve">Avoid </w:t>
      </w:r>
      <w:r w:rsidRPr="00A45D73">
        <w:rPr>
          <w:rFonts w:cstheme="minorHAnsi"/>
          <w:color w:val="24292E"/>
          <w:shd w:val="clear" w:color="auto" w:fill="FFFFFF"/>
        </w:rPr>
        <w:t>people being told unexpectedly at the end that their work is rubbish.</w:t>
      </w:r>
    </w:p>
    <w:p w14:paraId="3D7888B8" w14:textId="45E425C0" w:rsidR="006620EF" w:rsidRPr="00E04B02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people having too much or not enough to do, or not being involved.</w:t>
      </w:r>
    </w:p>
    <w:p w14:paraId="6EACFC2C" w14:textId="614A32B2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Daniel Olsson</w:t>
      </w:r>
      <w:r w:rsidR="00705486">
        <w:rPr>
          <w:rFonts w:cstheme="minorHAnsi"/>
          <w:color w:val="24292E"/>
          <w:shd w:val="clear" w:color="auto" w:fill="FFFFFF"/>
        </w:rPr>
        <w:t xml:space="preserve"> </w:t>
      </w:r>
      <w:r w:rsidR="00705486" w:rsidRPr="00705486">
        <w:rPr>
          <w:rFonts w:cstheme="minorHAnsi"/>
          <w:color w:val="24292E"/>
          <w:shd w:val="clear" w:color="auto" w:fill="FFFFFF"/>
        </w:rPr>
        <w:t>(</w:t>
      </w:r>
      <w:r w:rsidR="00705486">
        <w:rPr>
          <w:rFonts w:cstheme="minorHAnsi"/>
          <w:color w:val="24292E"/>
          <w:shd w:val="clear" w:color="auto" w:fill="FFFFFF"/>
        </w:rPr>
        <w:t>2</w:t>
      </w:r>
      <w:r w:rsidR="00705486" w:rsidRPr="00705486">
        <w:rPr>
          <w:rFonts w:cstheme="minorHAnsi"/>
          <w:color w:val="24292E"/>
          <w:shd w:val="clear" w:color="auto" w:fill="FFFFFF"/>
        </w:rPr>
        <w:t xml:space="preserve"> hours)</w:t>
      </w:r>
    </w:p>
    <w:p w14:paraId="70926D59" w14:textId="647F7C4C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no one knowing where the latest version of the software is.</w:t>
      </w:r>
    </w:p>
    <w:p w14:paraId="09D06088" w14:textId="0FBD2192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a disk crash destroying all copies of the software.</w:t>
      </w:r>
    </w:p>
    <w:p w14:paraId="65BDA06D" w14:textId="5BC234FF" w:rsidR="006620EF" w:rsidRPr="00E04B02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changing the interface between components without agreement.</w:t>
      </w:r>
    </w:p>
    <w:p w14:paraId="67F8AE5D" w14:textId="0239D9B6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Jack Fisher</w:t>
      </w:r>
      <w:r w:rsidR="00705486">
        <w:rPr>
          <w:rFonts w:cstheme="minorHAnsi"/>
          <w:color w:val="24292E"/>
          <w:shd w:val="clear" w:color="auto" w:fill="FFFFFF"/>
        </w:rPr>
        <w:t xml:space="preserve"> </w:t>
      </w:r>
      <w:r w:rsidR="00705486" w:rsidRPr="00705486">
        <w:rPr>
          <w:rFonts w:cstheme="minorHAnsi"/>
          <w:color w:val="24292E"/>
          <w:shd w:val="clear" w:color="auto" w:fill="FFFFFF"/>
        </w:rPr>
        <w:t>(2 hours)</w:t>
      </w:r>
    </w:p>
    <w:p w14:paraId="2AA67302" w14:textId="68833DA8" w:rsidR="00A45D73" w:rsidRPr="00E04B02" w:rsidRDefault="006620EF" w:rsidP="00A45D73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Description of the application, problems being solved and requirements.</w:t>
      </w:r>
    </w:p>
    <w:p w14:paraId="666A9C34" w14:textId="4E2C3ACD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 xml:space="preserve">Joe </w:t>
      </w:r>
      <w:proofErr w:type="spellStart"/>
      <w:r w:rsidRPr="00A45D73">
        <w:rPr>
          <w:rFonts w:cstheme="minorHAnsi"/>
          <w:color w:val="24292E"/>
          <w:shd w:val="clear" w:color="auto" w:fill="FFFFFF"/>
        </w:rPr>
        <w:t>Douthwaite</w:t>
      </w:r>
      <w:proofErr w:type="spellEnd"/>
      <w:r w:rsidR="00705486">
        <w:rPr>
          <w:rFonts w:cstheme="minorHAnsi"/>
          <w:color w:val="24292E"/>
          <w:shd w:val="clear" w:color="auto" w:fill="FFFFFF"/>
        </w:rPr>
        <w:t xml:space="preserve"> </w:t>
      </w:r>
      <w:r w:rsidR="00705486" w:rsidRPr="00705486">
        <w:rPr>
          <w:rFonts w:cstheme="minorHAnsi"/>
          <w:color w:val="24292E"/>
          <w:shd w:val="clear" w:color="auto" w:fill="FFFFFF"/>
        </w:rPr>
        <w:t>(</w:t>
      </w:r>
      <w:r w:rsidR="00705486">
        <w:rPr>
          <w:rFonts w:cstheme="minorHAnsi"/>
          <w:color w:val="24292E"/>
          <w:shd w:val="clear" w:color="auto" w:fill="FFFFFF"/>
        </w:rPr>
        <w:t>2</w:t>
      </w:r>
      <w:r w:rsidR="00705486" w:rsidRPr="00705486">
        <w:rPr>
          <w:rFonts w:cstheme="minorHAnsi"/>
          <w:color w:val="24292E"/>
          <w:shd w:val="clear" w:color="auto" w:fill="FFFFFF"/>
        </w:rPr>
        <w:t xml:space="preserve"> hours)</w:t>
      </w:r>
    </w:p>
    <w:p w14:paraId="28B874AC" w14:textId="0892240E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the group falling behind without noticing.</w:t>
      </w:r>
    </w:p>
    <w:p w14:paraId="697DDA31" w14:textId="1C0F1E2B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everyone interpreting an agreement in different ways.</w:t>
      </w:r>
    </w:p>
    <w:p w14:paraId="0B051E0F" w14:textId="0E1863FA" w:rsidR="006620EF" w:rsidRPr="00E04B02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not having a demonstra</w:t>
      </w:r>
      <w:r w:rsidR="00A45D73" w:rsidRPr="00A45D73">
        <w:rPr>
          <w:rFonts w:cstheme="minorHAnsi"/>
          <w:color w:val="24292E"/>
          <w:shd w:val="clear" w:color="auto" w:fill="FFFFFF"/>
        </w:rPr>
        <w:t>table system by the deadline.</w:t>
      </w:r>
    </w:p>
    <w:p w14:paraId="7CDF8CD1" w14:textId="56D62BD7" w:rsidR="00A45D73" w:rsidRPr="00A45D73" w:rsidRDefault="00A45D73" w:rsidP="00A45D73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Josh Whelan</w:t>
      </w:r>
      <w:r w:rsidR="00705486">
        <w:rPr>
          <w:rFonts w:cstheme="minorHAnsi"/>
          <w:color w:val="24292E"/>
          <w:shd w:val="clear" w:color="auto" w:fill="FFFFFF"/>
        </w:rPr>
        <w:t xml:space="preserve"> </w:t>
      </w:r>
      <w:r w:rsidR="00705486" w:rsidRPr="00705486">
        <w:rPr>
          <w:rFonts w:cstheme="minorHAnsi"/>
          <w:color w:val="24292E"/>
          <w:shd w:val="clear" w:color="auto" w:fill="FFFFFF"/>
        </w:rPr>
        <w:t>(2 hours)</w:t>
      </w:r>
    </w:p>
    <w:p w14:paraId="31B4A153" w14:textId="0A16DBBD" w:rsidR="00A45D73" w:rsidRPr="00E04B02" w:rsidRDefault="00A45D73" w:rsidP="00A45D73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Statement of the key risks.</w:t>
      </w:r>
    </w:p>
    <w:p w14:paraId="1F9B0183" w14:textId="25BF4B1B" w:rsidR="00A45D73" w:rsidRPr="00A45D73" w:rsidRDefault="00A45D73" w:rsidP="00A45D73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Sehun Babatunde</w:t>
      </w:r>
      <w:r w:rsidR="00705486">
        <w:rPr>
          <w:rFonts w:cstheme="minorHAnsi"/>
          <w:color w:val="24292E"/>
          <w:shd w:val="clear" w:color="auto" w:fill="FFFFFF"/>
        </w:rPr>
        <w:t xml:space="preserve"> </w:t>
      </w:r>
      <w:r w:rsidR="00705486" w:rsidRPr="00705486">
        <w:rPr>
          <w:rFonts w:cstheme="minorHAnsi"/>
          <w:color w:val="24292E"/>
          <w:shd w:val="clear" w:color="auto" w:fill="FFFFFF"/>
        </w:rPr>
        <w:t>(2 hours)</w:t>
      </w:r>
    </w:p>
    <w:p w14:paraId="38F93A7D" w14:textId="308C3AE0" w:rsidR="00A45D73" w:rsidRPr="00E04B02" w:rsidRDefault="00A45D73" w:rsidP="00A45D73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Brief description of what the system will do.</w:t>
      </w:r>
    </w:p>
    <w:p w14:paraId="3FA455C1" w14:textId="77777777" w:rsidR="00A45D73" w:rsidRPr="00A45D73" w:rsidRDefault="00A45D73" w:rsidP="00A45D73">
      <w:pPr>
        <w:spacing w:after="0" w:line="240" w:lineRule="auto"/>
      </w:pPr>
    </w:p>
    <w:p w14:paraId="6398098A" w14:textId="0AB088AA" w:rsidR="006E45D1" w:rsidRPr="00705486" w:rsidRDefault="00A45D73" w:rsidP="00D15EE3">
      <w:pPr>
        <w:spacing w:after="0" w:line="240" w:lineRule="auto"/>
      </w:pPr>
      <w:r w:rsidRPr="00A45D73">
        <w:t>Each member successfully submitted their task to GitHub by the deadline and Jack Fisher compiled the submissions into a single document, finalised and uploaded the Project Proposal to Blackboard.</w:t>
      </w:r>
      <w:bookmarkStart w:id="0" w:name="_GoBack"/>
      <w:bookmarkEnd w:id="0"/>
    </w:p>
    <w:sectPr w:rsidR="006E45D1" w:rsidRPr="00705486" w:rsidSect="006957F6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3EBD47" w14:textId="77777777" w:rsidR="00F21BC4" w:rsidRDefault="00F21BC4" w:rsidP="00D15EE3">
      <w:pPr>
        <w:spacing w:after="0" w:line="240" w:lineRule="auto"/>
      </w:pPr>
      <w:r>
        <w:separator/>
      </w:r>
    </w:p>
  </w:endnote>
  <w:endnote w:type="continuationSeparator" w:id="0">
    <w:p w14:paraId="56A705BB" w14:textId="77777777" w:rsidR="00F21BC4" w:rsidRDefault="00F21BC4" w:rsidP="00D1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F3701C" w14:textId="77777777" w:rsidR="00F21BC4" w:rsidRDefault="00F21BC4" w:rsidP="00D15EE3">
      <w:pPr>
        <w:spacing w:after="0" w:line="240" w:lineRule="auto"/>
      </w:pPr>
      <w:r>
        <w:separator/>
      </w:r>
    </w:p>
  </w:footnote>
  <w:footnote w:type="continuationSeparator" w:id="0">
    <w:p w14:paraId="076053AB" w14:textId="77777777" w:rsidR="00F21BC4" w:rsidRDefault="00F21BC4" w:rsidP="00D15E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5BF33" w14:textId="77777777" w:rsidR="00D15EE3" w:rsidRDefault="00D15EE3" w:rsidP="00D15EE3">
    <w:pPr>
      <w:pStyle w:val="Header"/>
      <w:jc w:val="center"/>
    </w:pPr>
    <w:r>
      <w:t>Professional Skills</w:t>
    </w:r>
    <w:r>
      <w:tab/>
      <w:t>Augmented Reality Play Space</w:t>
    </w:r>
    <w:r>
      <w:tab/>
      <w:t>Team 1</w:t>
    </w:r>
  </w:p>
  <w:p w14:paraId="50071721" w14:textId="77777777" w:rsidR="00D15EE3" w:rsidRDefault="00D15E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346F7C"/>
    <w:multiLevelType w:val="hybridMultilevel"/>
    <w:tmpl w:val="C16856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B653C8"/>
    <w:multiLevelType w:val="hybridMultilevel"/>
    <w:tmpl w:val="CB40E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szQ2MjUys7A0NjdS0lEKTi0uzszPAykwrAUA7A8CDSwAAAA="/>
  </w:docVars>
  <w:rsids>
    <w:rsidRoot w:val="00EC7106"/>
    <w:rsid w:val="00191F6B"/>
    <w:rsid w:val="00246EEC"/>
    <w:rsid w:val="002741FC"/>
    <w:rsid w:val="003354D7"/>
    <w:rsid w:val="00435A53"/>
    <w:rsid w:val="00473D04"/>
    <w:rsid w:val="00557BC9"/>
    <w:rsid w:val="00557C7C"/>
    <w:rsid w:val="006070FC"/>
    <w:rsid w:val="00652C98"/>
    <w:rsid w:val="006620EF"/>
    <w:rsid w:val="006957F6"/>
    <w:rsid w:val="006E45D1"/>
    <w:rsid w:val="00705486"/>
    <w:rsid w:val="007B4E1D"/>
    <w:rsid w:val="009B64D5"/>
    <w:rsid w:val="00A45D73"/>
    <w:rsid w:val="00B44EA7"/>
    <w:rsid w:val="00D15EE3"/>
    <w:rsid w:val="00E00274"/>
    <w:rsid w:val="00E04B02"/>
    <w:rsid w:val="00E129F5"/>
    <w:rsid w:val="00EC7106"/>
    <w:rsid w:val="00F21BC4"/>
    <w:rsid w:val="00F41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E2246"/>
  <w15:chartTrackingRefBased/>
  <w15:docId w15:val="{2096A429-01DD-4A56-A395-9C5107C59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EE3"/>
  </w:style>
  <w:style w:type="paragraph" w:styleId="Footer">
    <w:name w:val="footer"/>
    <w:basedOn w:val="Normal"/>
    <w:link w:val="Foot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EE3"/>
  </w:style>
  <w:style w:type="paragraph" w:styleId="ListParagraph">
    <w:name w:val="List Paragraph"/>
    <w:basedOn w:val="Normal"/>
    <w:uiPriority w:val="34"/>
    <w:qFormat/>
    <w:rsid w:val="00D15EE3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6E45D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66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crouchbindset/professionalskill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</dc:creator>
  <cp:keywords/>
  <dc:description/>
  <cp:lastModifiedBy>Jack</cp:lastModifiedBy>
  <cp:revision>14</cp:revision>
  <dcterms:created xsi:type="dcterms:W3CDTF">2019-03-20T15:28:00Z</dcterms:created>
  <dcterms:modified xsi:type="dcterms:W3CDTF">2019-05-01T08:46:00Z</dcterms:modified>
</cp:coreProperties>
</file>